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ula virvi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u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rvi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37 Mango Avenu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virvilo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56881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im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0/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